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2C3" w:rsidRDefault="00AD22C3">
      <w:pPr>
        <w:rPr>
          <w:b/>
          <w:sz w:val="28"/>
          <w:szCs w:val="28"/>
          <w:u w:val="single"/>
        </w:rPr>
      </w:pPr>
      <w:r w:rsidRPr="00AD22C3">
        <w:rPr>
          <w:b/>
          <w:sz w:val="28"/>
          <w:szCs w:val="28"/>
          <w:u w:val="single"/>
        </w:rPr>
        <w:t>PART 1</w:t>
      </w:r>
      <w:r>
        <w:rPr>
          <w:b/>
          <w:sz w:val="28"/>
          <w:szCs w:val="28"/>
          <w:u w:val="single"/>
        </w:rPr>
        <w:t>:</w:t>
      </w:r>
    </w:p>
    <w:p w:rsidR="003625A8" w:rsidRDefault="003625A8">
      <w:pPr>
        <w:rPr>
          <w:b/>
          <w:sz w:val="28"/>
          <w:szCs w:val="28"/>
          <w:u w:val="single"/>
        </w:rPr>
      </w:pP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/*Part 1 */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/*Question 1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/*NBD Model for billboard exposures example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proc print data=mis6334.billboard;run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PROC NLMIXED DATA=mis6334.billboard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retain factor 0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parms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=0.5 alpha=0.5; /*lambda is gamma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distrbuted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with parameters shape r and scale alpha;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IF exposures = 0 THEN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DO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factor= (alpha/(alpha + 1))**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; /*for exposures = 0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=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peoplecount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*log(factor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END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ELSE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DO;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=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peoplecount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* log(factor * (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+ exposures - 1)/(exposures*(alpha + 1))));  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factor = (factor * (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+ exposures - 1)/(exposures*(alpha + 1)))); 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END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MODEL exposures ~ general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;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RUN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/*Question 2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proc print data=mis6334.kc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obs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=10);run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proc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nlmixed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data=mis6334.kc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parms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lambda0=1 beta1=0 beta2=0 beta3=0 beta4=0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 lambda=lambda0*exp(beta1*income+beta2*sex+beta3*age+beta4*HHSize);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 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ogprob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= - lambda + total*log(lambda) - log(fact(total)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=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ogprob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 model total ~ general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run;</w:t>
      </w:r>
    </w:p>
    <w:p w:rsid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/*Question 3*/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proc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nlmixed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data=mis6334.kc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parms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=1 alpha=1 beta1=0 beta2=0 beta3=0 beta4=0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expBX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=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exp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(beta1*income+beta2*sex+beta3*age+beta4*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HHSize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 component1 = log(gamma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+tota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)-log(gamma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)-log(fact(total)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component2 =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shapeR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*log(alpha/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alpha+expBX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 component3 = total*log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expBX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/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alpha+expBX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  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 xml:space="preserve"> = component1 + component2 + component3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  model total ~ general(</w:t>
      </w:r>
      <w:proofErr w:type="spellStart"/>
      <w:r w:rsidRPr="003625A8">
        <w:rPr>
          <w:rFonts w:ascii="Arial" w:eastAsia="Times New Roman" w:hAnsi="Arial" w:cs="Arial"/>
          <w:color w:val="222222"/>
          <w:sz w:val="19"/>
          <w:szCs w:val="19"/>
        </w:rPr>
        <w:t>ll</w:t>
      </w:r>
      <w:proofErr w:type="spellEnd"/>
      <w:r w:rsidRPr="003625A8">
        <w:rPr>
          <w:rFonts w:ascii="Arial" w:eastAsia="Times New Roman" w:hAnsi="Arial" w:cs="Arial"/>
          <w:color w:val="222222"/>
          <w:sz w:val="19"/>
          <w:szCs w:val="19"/>
        </w:rPr>
        <w:t>);</w:t>
      </w:r>
    </w:p>
    <w:p w:rsidR="003625A8" w:rsidRPr="003625A8" w:rsidRDefault="003625A8" w:rsidP="003625A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</w:rPr>
      </w:pPr>
      <w:r w:rsidRPr="003625A8">
        <w:rPr>
          <w:rFonts w:ascii="Arial" w:eastAsia="Times New Roman" w:hAnsi="Arial" w:cs="Arial"/>
          <w:color w:val="222222"/>
          <w:sz w:val="19"/>
          <w:szCs w:val="19"/>
        </w:rPr>
        <w:t>run;</w:t>
      </w:r>
    </w:p>
    <w:p w:rsidR="003625A8" w:rsidRDefault="003625A8">
      <w:pPr>
        <w:rPr>
          <w:b/>
          <w:sz w:val="28"/>
          <w:szCs w:val="28"/>
          <w:u w:val="single"/>
        </w:rPr>
      </w:pPr>
    </w:p>
    <w:p w:rsidR="00AD22C3" w:rsidRDefault="00AD22C3">
      <w:pPr>
        <w:rPr>
          <w:b/>
          <w:sz w:val="28"/>
          <w:szCs w:val="28"/>
          <w:u w:val="single"/>
        </w:rPr>
      </w:pPr>
    </w:p>
    <w:p w:rsidR="00AD22C3" w:rsidRPr="00AD22C3" w:rsidRDefault="00AD22C3">
      <w:pPr>
        <w:rPr>
          <w:b/>
          <w:sz w:val="28"/>
          <w:szCs w:val="28"/>
          <w:u w:val="single"/>
        </w:rPr>
      </w:pPr>
    </w:p>
    <w:p w:rsidR="00AD22C3" w:rsidRPr="00752648" w:rsidRDefault="001B7F49">
      <w:pPr>
        <w:rPr>
          <w:b/>
          <w:sz w:val="28"/>
          <w:szCs w:val="28"/>
          <w:u w:val="single"/>
        </w:rPr>
      </w:pPr>
      <w:bookmarkStart w:id="0" w:name="_GoBack"/>
      <w:bookmarkEnd w:id="0"/>
      <w:r w:rsidRPr="00752648">
        <w:rPr>
          <w:b/>
          <w:sz w:val="28"/>
          <w:szCs w:val="28"/>
          <w:u w:val="single"/>
        </w:rPr>
        <w:lastRenderedPageBreak/>
        <w:t xml:space="preserve">Part2 </w:t>
      </w:r>
    </w:p>
    <w:p w:rsidR="00C85B28" w:rsidRDefault="00B320DC">
      <w:r>
        <w:t>Answer1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Pr="00B320DC" w:rsidRDefault="00B320DC" w:rsidP="00B320D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  <w:r w:rsidRPr="00B320DC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 xml:space="preserve">Writing data set in </w:t>
      </w:r>
      <w:proofErr w:type="spellStart"/>
      <w:r w:rsidRPr="00B320DC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as</w:t>
      </w:r>
      <w:proofErr w:type="spellEnd"/>
      <w:r w:rsidRPr="00B320DC"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: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lib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C:\Users\virendsi\Desktop\ABI project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imp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 xml:space="preserve">"C:\Users\virendsi\Google Drive\Study\3rd </w:t>
      </w:r>
      <w:proofErr w:type="spell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sem</w:t>
      </w:r>
      <w:proofErr w:type="spellEnd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\ABI\HW\project\books.txt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.booksne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bm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l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place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elimit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09'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etnam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yes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barnesandnoble.com truncated to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barnesandn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but that works since we have two values only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.booksne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.booksne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r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 var15)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* extra column dropped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ata cleaning:</w:t>
      </w:r>
    </w:p>
    <w:p w:rsid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1 row with amazon.com domain has quantity as 0 so removing the variable.</w:t>
      </w:r>
    </w:p>
    <w:p w:rsid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2. 46 rows with region as * value convert into missing.</w:t>
      </w:r>
    </w:p>
    <w:p w:rsid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iss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.booksnew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'*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e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Pr="00B320DC" w:rsidRDefault="00B320DC" w:rsidP="00B320D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Pr="00B320DC" w:rsidRDefault="00B320DC" w:rsidP="00B320D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nd the total number of book purchased by each user.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ing: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miss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id;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summation: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_1(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r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domain date product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price)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miss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b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user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rst.user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total quantity assigned to zero for the first record of the group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lastRenderedPageBreak/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domain =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proofErr w:type="spell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barnesandn</w:t>
      </w:r>
      <w:proofErr w:type="spellEnd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total quantity summed up successively for "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barnesandn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"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st.useri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AD22C3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rst ten observ</w:t>
      </w:r>
      <w:r w:rsidR="00B320DC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tio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</w:t>
      </w:r>
      <w:r w:rsidR="00B320DC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.</w:t>
      </w: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22"/>
        <w:gridCol w:w="839"/>
        <w:gridCol w:w="1059"/>
        <w:gridCol w:w="736"/>
        <w:gridCol w:w="561"/>
        <w:gridCol w:w="449"/>
        <w:gridCol w:w="811"/>
        <w:gridCol w:w="598"/>
        <w:gridCol w:w="537"/>
        <w:gridCol w:w="873"/>
        <w:gridCol w:w="623"/>
      </w:tblGrid>
      <w:tr w:rsidR="00B320DC" w:rsidTr="004E2AA2">
        <w:trPr>
          <w:cantSplit/>
          <w:tblHeader/>
          <w:jc w:val="center"/>
        </w:trPr>
        <w:tc>
          <w:tcPr>
            <w:tcW w:w="522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bookmarkStart w:id="1" w:name="IDX"/>
            <w:bookmarkEnd w:id="1"/>
            <w:proofErr w:type="spellStart"/>
            <w:r>
              <w:rPr>
                <w:b/>
                <w:bCs/>
                <w:color w:val="000000"/>
              </w:rPr>
              <w:t>Obs</w:t>
            </w:r>
            <w:proofErr w:type="spellEnd"/>
          </w:p>
        </w:tc>
        <w:tc>
          <w:tcPr>
            <w:tcW w:w="83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userid</w:t>
            </w:r>
            <w:proofErr w:type="spellEnd"/>
          </w:p>
        </w:tc>
        <w:tc>
          <w:tcPr>
            <w:tcW w:w="105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education</w:t>
            </w:r>
          </w:p>
        </w:tc>
        <w:tc>
          <w:tcPr>
            <w:tcW w:w="736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region</w:t>
            </w:r>
          </w:p>
        </w:tc>
        <w:tc>
          <w:tcPr>
            <w:tcW w:w="56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hhsz</w:t>
            </w:r>
            <w:proofErr w:type="spellEnd"/>
          </w:p>
        </w:tc>
        <w:tc>
          <w:tcPr>
            <w:tcW w:w="449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ge</w:t>
            </w:r>
          </w:p>
        </w:tc>
        <w:tc>
          <w:tcPr>
            <w:tcW w:w="81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income</w:t>
            </w:r>
          </w:p>
        </w:tc>
        <w:tc>
          <w:tcPr>
            <w:tcW w:w="598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hild</w:t>
            </w:r>
          </w:p>
        </w:tc>
        <w:tc>
          <w:tcPr>
            <w:tcW w:w="537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race</w:t>
            </w:r>
          </w:p>
        </w:tc>
        <w:tc>
          <w:tcPr>
            <w:tcW w:w="873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ountry</w:t>
            </w:r>
          </w:p>
        </w:tc>
        <w:tc>
          <w:tcPr>
            <w:tcW w:w="623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proofErr w:type="spellStart"/>
            <w:r>
              <w:rPr>
                <w:b/>
                <w:bCs/>
                <w:color w:val="000000"/>
              </w:rPr>
              <w:t>t_qty</w:t>
            </w:r>
            <w:proofErr w:type="spellEnd"/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1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365661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2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388054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3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628110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4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631403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5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704851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6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412556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7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8985187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1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8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9350810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9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9363405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keepNext/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B320DC" w:rsidTr="004E2AA2">
        <w:trPr>
          <w:cantSplit/>
          <w:jc w:val="center"/>
        </w:trPr>
        <w:tc>
          <w:tcPr>
            <w:tcW w:w="52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10</w:t>
            </w:r>
          </w:p>
        </w:tc>
        <w:tc>
          <w:tcPr>
            <w:tcW w:w="83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9552099</w:t>
            </w:r>
          </w:p>
        </w:tc>
        <w:tc>
          <w:tcPr>
            <w:tcW w:w="105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73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56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9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  <w:tc>
          <w:tcPr>
            <w:tcW w:w="81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7</w:t>
            </w:r>
          </w:p>
        </w:tc>
        <w:tc>
          <w:tcPr>
            <w:tcW w:w="59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537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87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:rsidR="00B320DC" w:rsidRDefault="00B320DC" w:rsidP="004E2AA2">
            <w:pPr>
              <w:adjustRightInd w:val="0"/>
              <w:spacing w:before="60" w:after="60"/>
              <w:jc w:val="right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</w:tbl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/>
    <w:p w:rsidR="00B320DC" w:rsidRDefault="00B320DC" w:rsidP="00B320DC">
      <w:r>
        <w:t>Answer 2:</w:t>
      </w:r>
    </w:p>
    <w:p w:rsidR="001932F5" w:rsidRDefault="001932F5" w:rsidP="00B320DC"/>
    <w:p w:rsidR="001932F5" w:rsidRDefault="001932F5" w:rsidP="00B320DC">
      <w:r>
        <w:t xml:space="preserve">As the </w:t>
      </w:r>
      <w:proofErr w:type="spellStart"/>
      <w:r>
        <w:t>t_qty</w:t>
      </w:r>
      <w:proofErr w:type="spellEnd"/>
      <w:r>
        <w:t xml:space="preserve"> was not sequential in &amp; probability is missing for many </w:t>
      </w:r>
      <w:proofErr w:type="spellStart"/>
      <w:r>
        <w:t>t_qty</w:t>
      </w:r>
      <w:proofErr w:type="spellEnd"/>
      <w:r>
        <w:t xml:space="preserve">&gt;20 we are taking data where </w:t>
      </w:r>
      <w:proofErr w:type="spellStart"/>
      <w:r>
        <w:t>t_qty</w:t>
      </w:r>
      <w:proofErr w:type="spellEnd"/>
      <w:r>
        <w:t>&lt;=20;</w:t>
      </w:r>
    </w:p>
    <w:p w:rsidR="00B320DC" w:rsidRDefault="00B320DC" w:rsidP="00B320DC"/>
    <w:p w:rsidR="00B320DC" w:rsidRDefault="00B320DC" w:rsidP="00B320DC">
      <w:r>
        <w:t>NBD model: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NLMIXE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 w:rsidR="001932F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is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ooks_2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FF0000"/>
          <w:sz w:val="20"/>
          <w:szCs w:val="20"/>
          <w:shd w:val="clear" w:color="auto" w:fill="FFFFFF"/>
        </w:rPr>
        <w:t>retai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factor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rm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hap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lph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lambda is gamma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istrbuted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with parameters shape r and scale alpha;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 w:rsidR="00AD22C3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*for quantity=0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factor=((alpha/(alpha +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) **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hap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eoplecou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log(factor)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 w:rsidR="00AD22C3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*For Quantity &gt; 0 */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eoplecoun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* log(factor * (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hap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-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*(alpha +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))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factor = (factor * (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hape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-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/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*(alpha +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))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~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enera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; </w:t>
      </w: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Default="00B320DC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B320DC" w:rsidRPr="00B320DC" w:rsidRDefault="00B320DC" w:rsidP="00B320DC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2" w:name="IDX8"/>
      <w:bookmarkEnd w:id="2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Fit Statistics"/>
      </w:tblPr>
      <w:tblGrid>
        <w:gridCol w:w="2636"/>
        <w:gridCol w:w="750"/>
      </w:tblGrid>
      <w:tr w:rsidR="001932F5" w:rsidRPr="001932F5" w:rsidTr="001932F5">
        <w:trPr>
          <w:tblHeader/>
          <w:jc w:val="center"/>
        </w:trPr>
        <w:tc>
          <w:tcPr>
            <w:tcW w:w="0" w:type="auto"/>
            <w:gridSpan w:val="2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t Statistics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2 Log Likelihood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2694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2698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C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2699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2700</w:t>
            </w:r>
          </w:p>
        </w:tc>
      </w:tr>
    </w:tbl>
    <w:p w:rsidR="001932F5" w:rsidRPr="001932F5" w:rsidRDefault="001932F5" w:rsidP="001932F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3" w:name="IDX36"/>
      <w:bookmarkEnd w:id="3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Parameter Estimates"/>
      </w:tblPr>
      <w:tblGrid>
        <w:gridCol w:w="1243"/>
        <w:gridCol w:w="1057"/>
        <w:gridCol w:w="1111"/>
        <w:gridCol w:w="470"/>
        <w:gridCol w:w="890"/>
        <w:gridCol w:w="846"/>
        <w:gridCol w:w="1289"/>
        <w:gridCol w:w="1289"/>
        <w:gridCol w:w="1084"/>
      </w:tblGrid>
      <w:tr w:rsidR="001932F5" w:rsidRPr="001932F5" w:rsidTr="001932F5">
        <w:trPr>
          <w:tblHeader/>
          <w:jc w:val="center"/>
        </w:trPr>
        <w:tc>
          <w:tcPr>
            <w:tcW w:w="0" w:type="auto"/>
            <w:gridSpan w:val="9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Parameter Estimates</w:t>
            </w:r>
          </w:p>
        </w:tc>
      </w:tr>
      <w:tr w:rsidR="001932F5" w:rsidRPr="001932F5" w:rsidTr="001932F5">
        <w:trPr>
          <w:tblHeader/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&gt; |t|</w:t>
            </w:r>
          </w:p>
        </w:tc>
        <w:tc>
          <w:tcPr>
            <w:tcW w:w="0" w:type="auto"/>
            <w:gridSpan w:val="2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% Confidence Limits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ient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haper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11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0427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6.1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03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20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0009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19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16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8.8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95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43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03054</w:t>
            </w:r>
          </w:p>
        </w:tc>
      </w:tr>
    </w:tbl>
    <w:p w:rsidR="00B320DC" w:rsidRDefault="00B320DC" w:rsidP="00B320DC"/>
    <w:p w:rsidR="001932F5" w:rsidRDefault="001932F5" w:rsidP="00B320DC"/>
    <w:p w:rsidR="003625A8" w:rsidRDefault="003625A8" w:rsidP="00B320DC"/>
    <w:p w:rsidR="003625A8" w:rsidRDefault="003625A8" w:rsidP="00B320DC">
      <w:r>
        <w:t>R =.1119</w:t>
      </w:r>
    </w:p>
    <w:p w:rsidR="003625A8" w:rsidRDefault="003625A8" w:rsidP="00B320DC">
      <w:r>
        <w:t>Alpha = .2197</w:t>
      </w:r>
    </w:p>
    <w:p w:rsidR="001932F5" w:rsidRDefault="001932F5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B320DC" w:rsidRDefault="008470B0" w:rsidP="00B320DC">
      <w:r>
        <w:t>Answer 3:</w:t>
      </w:r>
    </w:p>
    <w:p w:rsidR="001932F5" w:rsidRDefault="001932F5" w:rsidP="00B320DC">
      <w:r>
        <w:t>Effectiveness measures:</w:t>
      </w:r>
    </w:p>
    <w:p w:rsidR="001932F5" w:rsidRDefault="001932F5" w:rsidP="00B320DC"/>
    <w:p w:rsidR="008470B0" w:rsidRDefault="008470B0" w:rsidP="00B320DC">
      <w:r>
        <w:t>Reach:</w:t>
      </w:r>
      <w:r w:rsidR="001932F5">
        <w:t xml:space="preserve">  100*(1-</w:t>
      </w:r>
    </w:p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1932F5" w:rsidRDefault="001932F5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1932F5" w:rsidRDefault="001932F5" w:rsidP="00B320DC"/>
    <w:p w:rsidR="001932F5" w:rsidRDefault="001932F5" w:rsidP="00B320DC">
      <w:r>
        <w:t>Answer 4</w:t>
      </w:r>
    </w:p>
    <w:p w:rsidR="001932F5" w:rsidRDefault="001932F5" w:rsidP="00B320DC"/>
    <w:p w:rsidR="001932F5" w:rsidRDefault="001932F5" w:rsidP="00B320DC">
      <w:r>
        <w:lastRenderedPageBreak/>
        <w:t>Original variables converted in dummy variables</w:t>
      </w:r>
    </w:p>
    <w:p w:rsidR="00AD22C3" w:rsidRDefault="00AD22C3" w:rsidP="00B320DC"/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_3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_1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ele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creating dummy variable for region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2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2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3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3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4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eg4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reated dummy variables for education categorical variable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0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0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1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1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ducation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reated dummy variables for income categorical variable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if income = 1 then i1 = 1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lse i1 = 0;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com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com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com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com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ncom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i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Created dummy variables for age categorical variable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if age = 1 then a1 = 1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lse a1 = 0;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5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7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7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7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8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8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9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9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10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10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g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11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11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if race = 11 then r1 = 1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lse r = 0;*/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ac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2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ac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3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f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ace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he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ls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r4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AD22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AD22C3" w:rsidRDefault="00AD22C3" w:rsidP="00B320DC"/>
    <w:p w:rsidR="001932F5" w:rsidRDefault="001932F5" w:rsidP="00B320DC"/>
    <w:p w:rsidR="003625A8" w:rsidRDefault="003625A8" w:rsidP="00B320DC"/>
    <w:p w:rsidR="003625A8" w:rsidRDefault="003625A8" w:rsidP="00B320DC">
      <w:r>
        <w:t xml:space="preserve">Poisson regression </w:t>
      </w:r>
      <w:proofErr w:type="spellStart"/>
      <w:r>
        <w:t>sas</w:t>
      </w:r>
      <w:proofErr w:type="spellEnd"/>
      <w:r>
        <w:t xml:space="preserve"> code:</w:t>
      </w:r>
    </w:p>
    <w:p w:rsidR="003625A8" w:rsidRDefault="003625A8" w:rsidP="00B320DC"/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lastRenderedPageBreak/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nlmix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books_3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rm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ambda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6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7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8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9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1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6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7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8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9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7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8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9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0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mbda=lambda0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b0+b1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hhsz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b2*child + b3*country + b4*e0 + b5*e1 + b6*e2 + b7*e3 + b8*e4 +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9*e5 + b10*a2 + b11*a3 + b12*a4 + b13*a5 + b14*a6 +  b15*a7 + b16*a8 + b17*a9 + b18*a10 + b19*a11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+ b20*r2 + b21*r3 + b22*r4+b23*reg2+b24*reg3+b25*reg4 +b26*i2+b27*i3+b28*i4+b29*i5+b30*i6);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g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- lambda +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log(lambda) - log(fact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)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g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~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enera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3625A8" w:rsidRDefault="003625A8" w:rsidP="003625A8"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625A8" w:rsidRDefault="003625A8" w:rsidP="00B320DC"/>
    <w:p w:rsidR="003625A8" w:rsidRDefault="003625A8" w:rsidP="00B320DC">
      <w:r>
        <w:t>results</w:t>
      </w:r>
    </w:p>
    <w:p w:rsidR="003625A8" w:rsidRDefault="003625A8" w:rsidP="00B320DC"/>
    <w:p w:rsidR="003625A8" w:rsidRDefault="003625A8" w:rsidP="00B320DC"/>
    <w:p w:rsidR="003625A8" w:rsidRDefault="003625A8" w:rsidP="00B320D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Fit Statistics"/>
      </w:tblPr>
      <w:tblGrid>
        <w:gridCol w:w="2636"/>
        <w:gridCol w:w="750"/>
      </w:tblGrid>
      <w:tr w:rsidR="001932F5" w:rsidRPr="001932F5" w:rsidTr="001932F5">
        <w:trPr>
          <w:tblHeader/>
          <w:jc w:val="center"/>
        </w:trPr>
        <w:tc>
          <w:tcPr>
            <w:tcW w:w="0" w:type="auto"/>
            <w:gridSpan w:val="2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t Statistics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2 Log Likelihood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9686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975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C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9751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C (smaller is better)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9974</w:t>
            </w:r>
          </w:p>
        </w:tc>
      </w:tr>
    </w:tbl>
    <w:p w:rsidR="001932F5" w:rsidRPr="001932F5" w:rsidRDefault="001932F5" w:rsidP="001932F5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4" w:name="IDX55"/>
      <w:bookmarkEnd w:id="4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Parameter Estimates"/>
      </w:tblPr>
      <w:tblGrid>
        <w:gridCol w:w="1244"/>
        <w:gridCol w:w="1057"/>
        <w:gridCol w:w="1111"/>
        <w:gridCol w:w="630"/>
        <w:gridCol w:w="890"/>
        <w:gridCol w:w="846"/>
        <w:gridCol w:w="1244"/>
        <w:gridCol w:w="1244"/>
        <w:gridCol w:w="1084"/>
      </w:tblGrid>
      <w:tr w:rsidR="001932F5" w:rsidRPr="001932F5" w:rsidTr="001932F5">
        <w:trPr>
          <w:tblHeader/>
          <w:jc w:val="center"/>
        </w:trPr>
        <w:tc>
          <w:tcPr>
            <w:tcW w:w="0" w:type="auto"/>
            <w:gridSpan w:val="9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1932F5" w:rsidRPr="001932F5" w:rsidTr="001932F5">
        <w:trPr>
          <w:tblHeader/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&gt; |t|</w:t>
            </w:r>
          </w:p>
        </w:tc>
        <w:tc>
          <w:tcPr>
            <w:tcW w:w="0" w:type="auto"/>
            <w:gridSpan w:val="2"/>
            <w:hideMark/>
          </w:tcPr>
          <w:p w:rsidR="001932F5" w:rsidRPr="001932F5" w:rsidRDefault="001932F5" w:rsidP="001932F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% Confidence Limits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ient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mbda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46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0706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0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71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9853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028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26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8209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275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18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5660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979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69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.6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08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54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70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5687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617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80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1.6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04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36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28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523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86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654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8152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3.629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.855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6611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63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502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5.2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64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616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915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37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48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7.5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49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425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2134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b7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60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98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4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862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941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19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66808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97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564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5.2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4079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86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3284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9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07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894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2.3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832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326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4873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00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04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895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556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36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41773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494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5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7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83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652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054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6789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445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2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5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15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08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999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2064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74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2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3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847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78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927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9073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760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0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.7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06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10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310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691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43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1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2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227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08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8950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103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509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1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8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69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4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061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4248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98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1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.4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3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47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250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41377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59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4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362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98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817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54794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49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81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2.3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1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971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1.2012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49429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0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585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10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5.2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802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68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9042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70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26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2.1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30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519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217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576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500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81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86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4.6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57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056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9742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23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56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9.0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93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538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009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44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00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8.5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422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65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7565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6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736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616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1.1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323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94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72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198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7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226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579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3.9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3395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1125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9061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8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83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54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5320</w:t>
            </w:r>
          </w:p>
        </w:tc>
        <w:tc>
          <w:tcPr>
            <w:tcW w:w="0" w:type="auto"/>
            <w:noWrap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-0.0606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17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13860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49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64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4.1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781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21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25943</w:t>
            </w:r>
          </w:p>
        </w:tc>
      </w:tr>
      <w:tr w:rsidR="001932F5" w:rsidRPr="001932F5" w:rsidTr="001932F5">
        <w:trPr>
          <w:jc w:val="center"/>
        </w:trPr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30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1496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3997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3.74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7121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2279</w:t>
            </w:r>
          </w:p>
        </w:tc>
        <w:tc>
          <w:tcPr>
            <w:tcW w:w="0" w:type="auto"/>
            <w:hideMark/>
          </w:tcPr>
          <w:p w:rsidR="001932F5" w:rsidRPr="001932F5" w:rsidRDefault="001932F5" w:rsidP="001932F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932F5">
              <w:rPr>
                <w:rFonts w:ascii="Times New Roman" w:eastAsia="Times New Roman" w:hAnsi="Times New Roman" w:cs="Times New Roman"/>
                <w:sz w:val="24"/>
                <w:szCs w:val="24"/>
              </w:rPr>
              <w:t>0.040580</w:t>
            </w:r>
          </w:p>
        </w:tc>
      </w:tr>
    </w:tbl>
    <w:p w:rsidR="001932F5" w:rsidRDefault="001932F5" w:rsidP="00B320DC"/>
    <w:p w:rsidR="001932F5" w:rsidRDefault="0092571E" w:rsidP="00B320DC">
      <w:bookmarkStart w:id="5" w:name="IDX46"/>
      <w:bookmarkEnd w:id="5"/>
      <w:r>
        <w:t xml:space="preserve">important variables are: </w:t>
      </w:r>
    </w:p>
    <w:p w:rsidR="0092571E" w:rsidRDefault="0092571E" w:rsidP="00B320DC">
      <w:r>
        <w:t xml:space="preserve">child when child =1 has positive effect compared to child =0, </w:t>
      </w:r>
    </w:p>
    <w:p w:rsidR="0092571E" w:rsidRDefault="0092571E" w:rsidP="00B320DC">
      <w:r>
        <w:lastRenderedPageBreak/>
        <w:t xml:space="preserve">education when education = 1  has positive effect compared to education =99 ( we </w:t>
      </w:r>
      <w:r w:rsidR="00AD22C3">
        <w:t xml:space="preserve">have taken reference as </w:t>
      </w:r>
      <w:r>
        <w:t xml:space="preserve"> </w:t>
      </w:r>
      <w:r w:rsidR="00AD22C3">
        <w:t xml:space="preserve">education = </w:t>
      </w:r>
      <w:r>
        <w:t>99)</w:t>
      </w:r>
    </w:p>
    <w:p w:rsidR="0092571E" w:rsidRDefault="0092571E" w:rsidP="00B320DC">
      <w:r>
        <w:t>education when education =2  has a positive effect compared to education  =99</w:t>
      </w:r>
    </w:p>
    <w:p w:rsidR="0092571E" w:rsidRDefault="0092571E" w:rsidP="0092571E">
      <w:r>
        <w:t>education when education = 4 has a negative effect compared to education  =99</w:t>
      </w:r>
    </w:p>
    <w:p w:rsidR="0092571E" w:rsidRDefault="0092571E" w:rsidP="00B320DC"/>
    <w:p w:rsidR="0092571E" w:rsidRDefault="0092571E" w:rsidP="00B320DC">
      <w:r>
        <w:t>education when education = 5 has a negative effect compared to education  =99</w:t>
      </w:r>
    </w:p>
    <w:p w:rsidR="0092571E" w:rsidRDefault="0092571E" w:rsidP="00B320DC">
      <w:r>
        <w:t>age when age =6 , 8 ,9,11 all have positive effects compared to age 1</w:t>
      </w:r>
    </w:p>
    <w:p w:rsidR="0092571E" w:rsidRDefault="0092571E" w:rsidP="00B320DC">
      <w:r>
        <w:t>race when race =2,3 ( both have negative effect on purchase),4 (positive effect) compare to race 1</w:t>
      </w:r>
    </w:p>
    <w:p w:rsidR="0092571E" w:rsidRDefault="0092571E" w:rsidP="00B320DC">
      <w:r>
        <w:t>region 1 has positive effect compared to region (2,3,4)</w:t>
      </w:r>
    </w:p>
    <w:p w:rsidR="0092571E" w:rsidRDefault="0092571E" w:rsidP="00B320DC">
      <w:r>
        <w:t>when income is  = 3 has a negative effect compared to income =1</w:t>
      </w:r>
    </w:p>
    <w:p w:rsidR="0092571E" w:rsidRDefault="0092571E" w:rsidP="00B320DC">
      <w:r>
        <w:t>when income =5,6  has positive effect compared to income =1</w:t>
      </w:r>
    </w:p>
    <w:p w:rsidR="001B7F49" w:rsidRDefault="001B7F49" w:rsidP="00B320DC"/>
    <w:p w:rsidR="003625A8" w:rsidRDefault="003625A8" w:rsidP="00B320DC"/>
    <w:p w:rsidR="001B7F49" w:rsidRDefault="003625A8" w:rsidP="00B320DC">
      <w:pPr>
        <w:rPr>
          <w:b/>
        </w:rPr>
      </w:pPr>
      <w:r>
        <w:rPr>
          <w:b/>
        </w:rPr>
        <w:t>recommendation:</w:t>
      </w:r>
    </w:p>
    <w:p w:rsidR="003625A8" w:rsidRPr="001B7F49" w:rsidRDefault="003625A8" w:rsidP="00B320DC">
      <w:pPr>
        <w:rPr>
          <w:b/>
        </w:rPr>
      </w:pPr>
      <w:r>
        <w:rPr>
          <w:b/>
        </w:rPr>
        <w:t>Based on above result targeting customers with child, age ( value=6,8,9,11), education(value =1,2,) race (value =4) with income(values=5,6) will result into more sell compared to baseline variable shown above.</w:t>
      </w:r>
    </w:p>
    <w:p w:rsidR="0092571E" w:rsidRDefault="0092571E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92571E" w:rsidRDefault="0092571E" w:rsidP="00B320DC">
      <w:r>
        <w:t>With the help of below code we estimate lambda value for each customer and predict likelihood compared to others</w:t>
      </w:r>
      <w:r w:rsidR="003625A8">
        <w:t xml:space="preserve"> 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lastRenderedPageBreak/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ambda0= 0.6466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0 = -0.3711;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00285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=0.09791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06178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4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386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5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2631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6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3373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7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1609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8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2972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9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2079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0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04004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1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4944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2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4455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= 0.3743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= 0.760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5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3432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6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5098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7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6989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8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2592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9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6492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0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5857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1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270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2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0.5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3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1814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4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323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5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344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6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07363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7 =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-0.22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=0.02839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=0.1496;</w:t>
      </w:r>
    </w:p>
    <w:p w:rsidR="0092571E" w:rsidRDefault="0092571E" w:rsidP="0092571E"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%l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>= 0.1496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</w:pP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N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ooks_3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lambda=&amp;lambda0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&amp;b0+&amp;b1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hhsz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&amp;b2*child + &amp;b3*country + &amp;b4*e0 + &amp;b5*e1 + &amp;b6*e2 + &amp;b7*e3 + &amp;b8*e4 + 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b9*e5 + &amp;b10*a2 + &amp;b11*a3 + &amp;b12*a4 + &amp;b13*a5 + &amp;b14*a6 +  &amp;b15*a7 + &amp;b16*a8 + &amp;b17*a9 + &amp;b18*a10 + &amp;b19*a11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+ &amp;b20*r2 + &amp;b21*r3 + &amp;b22*r4+&amp;b23*reg2+&amp;b24*reg3+&amp;b25*reg4 +&amp;b26*i2+&amp;b27*i3+&amp;b28*i4+&amp;b29*i5+&amp;b30*i6); 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array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prob0 - prob10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rob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(y+1)=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roby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prob0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iss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lambda,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prob1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-prob0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rob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f visited 10+ times. */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y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9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y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iss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mbda,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-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isso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lambda,y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prob10=prob10-prob(y+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92571E" w:rsidRDefault="0092571E" w:rsidP="0092571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en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92571E" w:rsidRDefault="0092571E" w:rsidP="0092571E"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2D29DE" w:rsidRDefault="002D29DE" w:rsidP="00B320DC"/>
    <w:p w:rsidR="0092571E" w:rsidRDefault="0092571E" w:rsidP="00B320DC"/>
    <w:p w:rsidR="0092571E" w:rsidRDefault="003625A8" w:rsidP="00B320DC">
      <w:r>
        <w:t xml:space="preserve">above code </w:t>
      </w:r>
      <w:r w:rsidR="0092571E">
        <w:t xml:space="preserve">gives </w:t>
      </w:r>
      <w:r>
        <w:t>probability of buying  books with</w:t>
      </w:r>
      <w:r w:rsidR="0092571E">
        <w:t xml:space="preserve"> probability 0 to 10 based on customer </w:t>
      </w:r>
      <w:proofErr w:type="spellStart"/>
      <w:r w:rsidR="0092571E">
        <w:t>characterstics</w:t>
      </w:r>
      <w:proofErr w:type="spellEnd"/>
    </w:p>
    <w:p w:rsidR="0092571E" w:rsidRDefault="0092571E" w:rsidP="00B320DC"/>
    <w:p w:rsidR="0092571E" w:rsidRDefault="0092571E" w:rsidP="00B320DC">
      <w:r>
        <w:rPr>
          <w:noProof/>
        </w:rPr>
        <w:lastRenderedPageBreak/>
        <w:drawing>
          <wp:inline distT="0" distB="0" distL="0" distR="0" wp14:anchorId="314A1125" wp14:editId="30E98BF3">
            <wp:extent cx="5943600" cy="1720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29DE" w:rsidRDefault="002D29DE" w:rsidP="00B320DC"/>
    <w:p w:rsidR="0092571E" w:rsidRDefault="0092571E" w:rsidP="00B320DC"/>
    <w:p w:rsidR="003625A8" w:rsidRDefault="003625A8" w:rsidP="003625A8">
      <w:r>
        <w:t>Difference between actual vs predicted</w:t>
      </w:r>
    </w:p>
    <w:p w:rsidR="003625A8" w:rsidRDefault="003625A8" w:rsidP="003625A8"/>
    <w:p w:rsidR="003625A8" w:rsidRDefault="003625A8" w:rsidP="003625A8"/>
    <w:p w:rsidR="003625A8" w:rsidRDefault="003625A8" w:rsidP="003625A8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 wp14:anchorId="5D0AEAB1" wp14:editId="06DA70AE">
            <wp:extent cx="2705100" cy="2028825"/>
            <wp:effectExtent l="0" t="0" r="0" b="9525"/>
            <wp:docPr id="2" name="Picture 2" descr="Bar Chart of Frequencies for t_q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r Chart of Frequencies for t_qt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25A8">
        <w:rPr>
          <w:rFonts w:ascii="Arial" w:hAnsi="Arial" w:cs="Arial"/>
          <w:noProof/>
          <w:color w:val="000000"/>
          <w:sz w:val="20"/>
          <w:szCs w:val="20"/>
        </w:rPr>
        <w:t xml:space="preserve"> </w:t>
      </w:r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 wp14:anchorId="052177AA" wp14:editId="6FF86DED">
            <wp:extent cx="2495550" cy="1871663"/>
            <wp:effectExtent l="0" t="0" r="0" b="0"/>
            <wp:docPr id="1" name="Picture 1" descr="The SGPlot Proced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SGPlot Proced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800" cy="1874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25A8" w:rsidRDefault="003625A8" w:rsidP="003625A8">
      <w:r>
        <w:t>Actual</w:t>
      </w:r>
      <w:r>
        <w:tab/>
      </w:r>
      <w:r>
        <w:tab/>
      </w:r>
      <w:r>
        <w:tab/>
      </w:r>
      <w:r>
        <w:tab/>
      </w:r>
      <w:r>
        <w:tab/>
      </w:r>
      <w:r>
        <w:tab/>
        <w:t>Predicted</w:t>
      </w:r>
    </w:p>
    <w:p w:rsidR="003625A8" w:rsidRDefault="003625A8" w:rsidP="003625A8">
      <w:r>
        <w:t>The model fit is not good as you can see from the actual and predicted values.</w:t>
      </w:r>
    </w:p>
    <w:p w:rsidR="0092571E" w:rsidRDefault="0092571E" w:rsidP="00B320DC"/>
    <w:p w:rsidR="003625A8" w:rsidRDefault="003625A8" w:rsidP="00B320DC">
      <w:r w:rsidRPr="003625A8">
        <w:rPr>
          <w:highlight w:val="yellow"/>
        </w:rPr>
        <w:t xml:space="preserve">Reason: </w:t>
      </w:r>
      <w:r>
        <w:rPr>
          <w:highlight w:val="yellow"/>
        </w:rPr>
        <w:t>R</w:t>
      </w:r>
      <w:r w:rsidRPr="003625A8">
        <w:rPr>
          <w:highlight w:val="yellow"/>
        </w:rPr>
        <w:t>esult has not captured observed heterogeneity.</w:t>
      </w:r>
      <w:r>
        <w:t xml:space="preserve"> To solve this problem we will implement NBD regression.</w:t>
      </w:r>
    </w:p>
    <w:p w:rsidR="003625A8" w:rsidRDefault="003625A8" w:rsidP="00B320DC"/>
    <w:p w:rsidR="003625A8" w:rsidRDefault="003625A8" w:rsidP="00B320DC"/>
    <w:p w:rsidR="003625A8" w:rsidRDefault="003625A8" w:rsidP="00B320DC"/>
    <w:p w:rsidR="002D29DE" w:rsidRPr="003625A8" w:rsidRDefault="002D29DE" w:rsidP="00B320DC">
      <w:pPr>
        <w:rPr>
          <w:highlight w:val="yellow"/>
        </w:rPr>
      </w:pPr>
      <w:r w:rsidRPr="003625A8">
        <w:rPr>
          <w:highlight w:val="yellow"/>
        </w:rPr>
        <w:t>Answer 5:</w:t>
      </w:r>
    </w:p>
    <w:p w:rsidR="002D29DE" w:rsidRPr="003625A8" w:rsidRDefault="0092571E" w:rsidP="00B320DC">
      <w:pPr>
        <w:rPr>
          <w:highlight w:val="yellow"/>
        </w:rPr>
      </w:pPr>
      <w:r w:rsidRPr="003625A8">
        <w:rPr>
          <w:highlight w:val="yellow"/>
        </w:rPr>
        <w:t>Formula for log likelihood:</w:t>
      </w:r>
    </w:p>
    <w:p w:rsidR="002D29DE" w:rsidRDefault="002D29DE" w:rsidP="00B320DC">
      <w:pP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 w:rsidRPr="003625A8">
        <w:rPr>
          <w:highlight w:val="yellow"/>
        </w:rPr>
        <w:lastRenderedPageBreak/>
        <w:t>LL =  n</w:t>
      </w:r>
      <w:r w:rsidRPr="003625A8">
        <w:rPr>
          <w:rFonts w:ascii="Courier New" w:hAnsi="Courier New" w:cs="Courier New"/>
          <w:color w:val="000000"/>
          <w:sz w:val="20"/>
          <w:szCs w:val="20"/>
          <w:highlight w:val="yellow"/>
          <w:shd w:val="clear" w:color="auto" w:fill="FFFFFF"/>
        </w:rPr>
        <w:t>log(gamma(nbdr+t_qty))-log(gamma(nbdr))-log(fact(t_qty))+nbdr*log(alpha/(alpha+expo))+t_qty*log(expo/(alpha+expo));</w:t>
      </w:r>
    </w:p>
    <w:p w:rsidR="003625A8" w:rsidRDefault="003625A8" w:rsidP="00B320DC"/>
    <w:p w:rsidR="003625A8" w:rsidRDefault="003625A8" w:rsidP="00B320DC"/>
    <w:p w:rsidR="00BB1B5C" w:rsidRDefault="001932F5" w:rsidP="00B320DC">
      <w:r>
        <w:t xml:space="preserve">Answer </w:t>
      </w:r>
      <w:r w:rsidR="00BB1B5C">
        <w:t>6 :</w:t>
      </w:r>
    </w:p>
    <w:p w:rsidR="001932F5" w:rsidRDefault="0092571E" w:rsidP="00B320DC">
      <w:r>
        <w:t xml:space="preserve">NBD </w:t>
      </w:r>
      <w:r w:rsidR="003625A8">
        <w:t>Regression SAS Code</w:t>
      </w:r>
      <w:r w:rsidR="001932F5">
        <w:t>: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nlmixe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books_3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rm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bd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alpha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6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7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8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9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1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6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7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8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19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0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1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2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3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4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5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6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7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8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29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b30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po 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p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b0+b1*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hhsz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+ b2*child + b3*country + b4*e0 + b5*e1 + b6*e2 + b7*e3 + b8*e4 + b9*e5+ b10*a2 +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b11*a3 + b12*a4 + b13*a5 + b14*a6 +  b15*a7 + b16*a8 + b17*a9 + b18*a10 + b19*a11 + b20*r2 + b21*r3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+ b22*r4+b23*reg2+b24*reg3+b25*reg4+b26*i2+b27*i3+b28*i4+b29*i5+b30*i6); 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g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log(gamma(nbdr+t_qty))-log(gamma(nbdr))-log(fact(t_qty))+nbdr*log(alpha/(alpha+expo))+t_qty*log(expo/(alpha+expo))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ogprob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_q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~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enera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;</w:t>
      </w:r>
    </w:p>
    <w:p w:rsidR="003625A8" w:rsidRDefault="003625A8" w:rsidP="003625A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3625A8" w:rsidRDefault="003625A8" w:rsidP="003625A8"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3625A8" w:rsidRDefault="003625A8" w:rsidP="00B320DC"/>
    <w:p w:rsidR="003625A8" w:rsidRDefault="003625A8" w:rsidP="00B320DC"/>
    <w:p w:rsidR="001932F5" w:rsidRDefault="001932F5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2D29DE" w:rsidRDefault="002D29DE" w:rsidP="00B320DC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Fit Statistics"/>
      </w:tblPr>
      <w:tblGrid>
        <w:gridCol w:w="2636"/>
        <w:gridCol w:w="750"/>
      </w:tblGrid>
      <w:tr w:rsidR="002D29DE" w:rsidRPr="002D29DE" w:rsidTr="002D29DE">
        <w:trPr>
          <w:tblHeader/>
          <w:jc w:val="center"/>
        </w:trPr>
        <w:tc>
          <w:tcPr>
            <w:tcW w:w="0" w:type="auto"/>
            <w:gridSpan w:val="2"/>
            <w:hideMark/>
          </w:tcPr>
          <w:p w:rsidR="002D29DE" w:rsidRPr="002D29DE" w:rsidRDefault="002D29DE" w:rsidP="002D29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t Statistics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-2 Log Likelihood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3414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AIC (smaller is better)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3480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ICC (smaller is better)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3480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IC (smaller is better)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3711</w:t>
            </w:r>
          </w:p>
        </w:tc>
      </w:tr>
    </w:tbl>
    <w:p w:rsidR="002D29DE" w:rsidRPr="002D29DE" w:rsidRDefault="002D29DE" w:rsidP="002D29DE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bookmarkStart w:id="6" w:name="IDX86"/>
      <w:bookmarkEnd w:id="6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Nlmixed: Parameter Estimates"/>
      </w:tblPr>
      <w:tblGrid>
        <w:gridCol w:w="1244"/>
        <w:gridCol w:w="1057"/>
        <w:gridCol w:w="1111"/>
        <w:gridCol w:w="630"/>
        <w:gridCol w:w="890"/>
        <w:gridCol w:w="846"/>
        <w:gridCol w:w="1244"/>
        <w:gridCol w:w="1244"/>
        <w:gridCol w:w="1084"/>
      </w:tblGrid>
      <w:tr w:rsidR="002D29DE" w:rsidRPr="002D29DE" w:rsidTr="002D29DE">
        <w:trPr>
          <w:tblHeader/>
          <w:jc w:val="center"/>
        </w:trPr>
        <w:tc>
          <w:tcPr>
            <w:tcW w:w="0" w:type="auto"/>
            <w:gridSpan w:val="9"/>
            <w:hideMark/>
          </w:tcPr>
          <w:p w:rsidR="002D29DE" w:rsidRPr="002D29DE" w:rsidRDefault="002D29DE" w:rsidP="002D29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ameter Estimates</w:t>
            </w:r>
          </w:p>
        </w:tc>
      </w:tr>
      <w:tr w:rsidR="002D29DE" w:rsidRPr="002D29DE" w:rsidTr="002D29DE">
        <w:trPr>
          <w:tblHeader/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ameter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stimate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ndard</w:t>
            </w: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Error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 Value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&gt; |t|</w:t>
            </w:r>
          </w:p>
        </w:tc>
        <w:tc>
          <w:tcPr>
            <w:tcW w:w="0" w:type="auto"/>
            <w:gridSpan w:val="2"/>
            <w:hideMark/>
          </w:tcPr>
          <w:p w:rsidR="002D29DE" w:rsidRPr="002D29DE" w:rsidRDefault="002D29DE" w:rsidP="002D29D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% Confidence Limits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ient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bdr</w:t>
            </w:r>
            <w:proofErr w:type="spellEnd"/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948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337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28.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882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1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4.8080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lpha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68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291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18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213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378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377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9201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70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776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9887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945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3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9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62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08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979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4891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250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9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818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38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88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5411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19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.460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979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6.804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6.366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77791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79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60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61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34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494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2889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85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46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9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51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016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73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3457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537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933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5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64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2.366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291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2295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68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46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2.5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12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656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809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3520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9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93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30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8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99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644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57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7411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43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17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841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549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262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1909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53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80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03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98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688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4258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26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71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4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26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989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642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3223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04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8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60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106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514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3473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83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5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80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721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888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486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34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6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24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070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540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73974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60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6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88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946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6671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1338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02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9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9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68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710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915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8909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74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866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208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435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0217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1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26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69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431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785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8381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330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b2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641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52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2.5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11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135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47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48553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1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413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29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2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08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059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31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53136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500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  <w:proofErr w:type="spellStart"/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Infty</w:t>
            </w:r>
            <w:proofErr w:type="spellEnd"/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54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18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2.1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31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485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2273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9482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97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7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3.72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607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88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7321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527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17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2.9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028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583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21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7910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6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452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71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7922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381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2910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3426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7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95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51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1.2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96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492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11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17564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501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29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699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204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045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1683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2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39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083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29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979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728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518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29337</w:t>
            </w:r>
          </w:p>
        </w:tc>
      </w:tr>
      <w:tr w:rsidR="002D29DE" w:rsidRPr="002D29DE" w:rsidTr="002D29DE">
        <w:trPr>
          <w:jc w:val="center"/>
        </w:trPr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3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580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206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8134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1.3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1904</w:t>
            </w:r>
          </w:p>
        </w:tc>
        <w:tc>
          <w:tcPr>
            <w:tcW w:w="0" w:type="auto"/>
            <w:noWrap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-0.07851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3945</w:t>
            </w:r>
          </w:p>
        </w:tc>
        <w:tc>
          <w:tcPr>
            <w:tcW w:w="0" w:type="auto"/>
            <w:hideMark/>
          </w:tcPr>
          <w:p w:rsidR="002D29DE" w:rsidRPr="002D29DE" w:rsidRDefault="002D29DE" w:rsidP="002D29DE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D29DE">
              <w:rPr>
                <w:rFonts w:ascii="Times New Roman" w:eastAsia="Times New Roman" w:hAnsi="Times New Roman" w:cs="Times New Roman"/>
                <w:sz w:val="24"/>
                <w:szCs w:val="24"/>
              </w:rPr>
              <w:t>0.023666</w:t>
            </w:r>
          </w:p>
        </w:tc>
      </w:tr>
    </w:tbl>
    <w:p w:rsidR="002D29DE" w:rsidRDefault="002D29DE" w:rsidP="00B320DC"/>
    <w:p w:rsidR="007D121B" w:rsidRDefault="007D121B" w:rsidP="00B320DC"/>
    <w:p w:rsidR="0092571E" w:rsidRDefault="0092571E" w:rsidP="00B320DC">
      <w:r>
        <w:t>Important characteristics</w:t>
      </w:r>
    </w:p>
    <w:p w:rsidR="0092571E" w:rsidRDefault="0092571E" w:rsidP="00B320DC">
      <w:r>
        <w:t>Education when education = 2 has a positive effect compared to education =99</w:t>
      </w:r>
    </w:p>
    <w:p w:rsidR="0092571E" w:rsidRDefault="0092571E" w:rsidP="00B320DC">
      <w:r>
        <w:t>Education = 4 has a negative effect compared to education =99</w:t>
      </w:r>
    </w:p>
    <w:p w:rsidR="0092571E" w:rsidRDefault="0092571E" w:rsidP="00B320DC">
      <w:r>
        <w:t>Race = 2 has a negative effect on purchase compared to race =1</w:t>
      </w:r>
    </w:p>
    <w:p w:rsidR="0092571E" w:rsidRDefault="0092571E" w:rsidP="00B320DC">
      <w:r>
        <w:t>Race 4 has a positive effect of .5 compared to race 1</w:t>
      </w:r>
    </w:p>
    <w:p w:rsidR="00AD22C3" w:rsidRDefault="0092571E" w:rsidP="00B320DC">
      <w:r>
        <w:t>Region 1 has a positive effect on purchase compared to region 2,3,4 with a signific</w:t>
      </w:r>
      <w:r w:rsidR="00AD22C3">
        <w:t>ant estimate</w:t>
      </w:r>
    </w:p>
    <w:p w:rsidR="00AD22C3" w:rsidRDefault="00AD22C3" w:rsidP="00B320DC"/>
    <w:p w:rsidR="003625A8" w:rsidRDefault="003625A8" w:rsidP="003625A8"/>
    <w:p w:rsidR="003625A8" w:rsidRDefault="003625A8" w:rsidP="003625A8">
      <w:r>
        <w:t>Recommendation:</w:t>
      </w:r>
    </w:p>
    <w:p w:rsidR="003625A8" w:rsidRDefault="003625A8" w:rsidP="003625A8">
      <w:r>
        <w:t>Customer with education(value =2), race (value =4), Region (value =1) results has more probability to buy compared to base line variable suggested above.</w:t>
      </w:r>
    </w:p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2D29DE" w:rsidRDefault="00AD22C3" w:rsidP="00B320DC">
      <w:r>
        <w:t>Result comparison</w:t>
      </w:r>
    </w:p>
    <w:p w:rsidR="002D29DE" w:rsidRDefault="002D29DE" w:rsidP="00B320DC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2921000" cy="2190750"/>
            <wp:effectExtent l="0" t="0" r="0" b="0"/>
            <wp:docPr id="4" name="Picture 4" descr="Bar Chart of Frequencies for t_q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Bar Chart of Frequencies for t_qt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D22C3"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 wp14:anchorId="5F8F0884" wp14:editId="0D469662">
            <wp:extent cx="2867025" cy="2150269"/>
            <wp:effectExtent l="0" t="0" r="0" b="2540"/>
            <wp:docPr id="3" name="Picture 3" descr="The SGPlot Proced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SGPlot Proced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768" cy="215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29DE" w:rsidRDefault="002D29DE" w:rsidP="00B320DC"/>
    <w:p w:rsidR="002D29DE" w:rsidRDefault="00AD22C3" w:rsidP="00B320DC">
      <w:r>
        <w:t xml:space="preserve">Actual value                                                                           </w:t>
      </w:r>
      <w:r w:rsidR="002D29DE">
        <w:t>Predicted value</w:t>
      </w:r>
    </w:p>
    <w:p w:rsidR="007D121B" w:rsidRDefault="007D121B" w:rsidP="00B320DC"/>
    <w:p w:rsidR="003625A8" w:rsidRDefault="00AD22C3" w:rsidP="00B320DC">
      <w:r>
        <w:t xml:space="preserve">Similar to previous answer we can predict probabilities to buy number of books based on customer </w:t>
      </w:r>
      <w:proofErr w:type="spellStart"/>
      <w:r>
        <w:t>characterstics</w:t>
      </w:r>
      <w:proofErr w:type="spellEnd"/>
      <w:r>
        <w:t>.</w:t>
      </w:r>
    </w:p>
    <w:p w:rsidR="007D121B" w:rsidRDefault="007D121B" w:rsidP="007D121B">
      <w:r>
        <w:t>Below table display probability of not buying compared to actual result which is accurate.</w:t>
      </w:r>
    </w:p>
    <w:p w:rsidR="007D121B" w:rsidRDefault="007D121B" w:rsidP="007D121B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Print: Data Set WORK.COMPARENBD"/>
      </w:tblPr>
      <w:tblGrid>
        <w:gridCol w:w="564"/>
        <w:gridCol w:w="684"/>
        <w:gridCol w:w="930"/>
      </w:tblGrid>
      <w:tr w:rsidR="007D121B" w:rsidRPr="007D121B" w:rsidTr="004E2AA2">
        <w:trPr>
          <w:tblHeader/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_qty</w:t>
            </w:r>
            <w:proofErr w:type="spellEnd"/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b0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1346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79150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5523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8157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3378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6597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78844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4825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8471</w:t>
            </w:r>
          </w:p>
        </w:tc>
      </w:tr>
      <w:tr w:rsidR="007D121B" w:rsidRPr="007D121B" w:rsidTr="004E2AA2">
        <w:trPr>
          <w:jc w:val="center"/>
        </w:trPr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1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0" w:type="auto"/>
            <w:hideMark/>
          </w:tcPr>
          <w:p w:rsidR="007D121B" w:rsidRPr="007D121B" w:rsidRDefault="007D121B" w:rsidP="004E2AA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D121B">
              <w:rPr>
                <w:rFonts w:ascii="Times New Roman" w:eastAsia="Times New Roman" w:hAnsi="Times New Roman" w:cs="Times New Roman"/>
                <w:sz w:val="24"/>
                <w:szCs w:val="24"/>
              </w:rPr>
              <w:t>0.85228</w:t>
            </w:r>
          </w:p>
        </w:tc>
      </w:tr>
    </w:tbl>
    <w:p w:rsidR="00AD22C3" w:rsidRDefault="00AD22C3" w:rsidP="00B320DC"/>
    <w:p w:rsidR="0092571E" w:rsidRDefault="0092571E" w:rsidP="00B320DC"/>
    <w:p w:rsidR="00AD22C3" w:rsidRDefault="00AD22C3" w:rsidP="00B320DC"/>
    <w:p w:rsidR="00AD22C3" w:rsidRDefault="00AD22C3" w:rsidP="00B320DC"/>
    <w:p w:rsidR="00AD22C3" w:rsidRDefault="00AD22C3" w:rsidP="00B320DC"/>
    <w:p w:rsidR="0092571E" w:rsidRDefault="007D121B" w:rsidP="00B320DC">
      <w:r>
        <w:t>A</w:t>
      </w:r>
      <w:r w:rsidR="0092571E">
        <w:t>nswer 7</w:t>
      </w:r>
    </w:p>
    <w:p w:rsidR="0092571E" w:rsidRDefault="0092571E" w:rsidP="00B320DC"/>
    <w:p w:rsidR="0092571E" w:rsidRDefault="0092571E" w:rsidP="00B320DC">
      <w:r>
        <w:rPr>
          <w:noProof/>
        </w:rPr>
        <w:drawing>
          <wp:inline distT="0" distB="0" distL="0" distR="0" wp14:anchorId="43B4C582" wp14:editId="7FCBDB71">
            <wp:extent cx="5943600" cy="1816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22C3" w:rsidRDefault="00AD22C3" w:rsidP="00B320DC"/>
    <w:p w:rsidR="00AD22C3" w:rsidRDefault="00AD22C3" w:rsidP="00B320DC">
      <w:r>
        <w:t xml:space="preserve">There is a </w:t>
      </w:r>
      <w:r w:rsidR="003625A8">
        <w:t xml:space="preserve">significant </w:t>
      </w:r>
      <w:r>
        <w:t>difference between</w:t>
      </w:r>
      <w:r w:rsidR="003625A8">
        <w:t xml:space="preserve"> P</w:t>
      </w:r>
      <w:r>
        <w:t>oisso</w:t>
      </w:r>
      <w:r w:rsidR="003625A8">
        <w:t>n regression and NBD regression as the NBD regression shows more accurate results compared to Poisson regression.</w:t>
      </w:r>
    </w:p>
    <w:p w:rsidR="003625A8" w:rsidRDefault="003625A8" w:rsidP="00B320DC"/>
    <w:p w:rsidR="00AD22C3" w:rsidRDefault="00AD22C3" w:rsidP="00B320DC">
      <w:r>
        <w:t xml:space="preserve">Significance of Parameters </w:t>
      </w:r>
      <w:r w:rsidR="003625A8">
        <w:t>has changed in NBD regression compared to Poisson regression as the observed heterogeneity has been considered at individual level.</w:t>
      </w:r>
    </w:p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/>
    <w:p w:rsidR="003625A8" w:rsidRDefault="003625A8" w:rsidP="00B320DC">
      <w:r>
        <w:t>Answer 8</w:t>
      </w:r>
    </w:p>
    <w:sectPr w:rsidR="003625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524525"/>
    <w:multiLevelType w:val="hybridMultilevel"/>
    <w:tmpl w:val="97D2B6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zOwMDM1MDczNjZU0lEKTi0uzszPAykwqgUAEWQVqiwAAAA="/>
  </w:docVars>
  <w:rsids>
    <w:rsidRoot w:val="00C16DB5"/>
    <w:rsid w:val="001932F5"/>
    <w:rsid w:val="001B7F49"/>
    <w:rsid w:val="002D29DE"/>
    <w:rsid w:val="003625A8"/>
    <w:rsid w:val="00752648"/>
    <w:rsid w:val="007D121B"/>
    <w:rsid w:val="008470B0"/>
    <w:rsid w:val="0092571E"/>
    <w:rsid w:val="00AD22C3"/>
    <w:rsid w:val="00B320DC"/>
    <w:rsid w:val="00BB1B5C"/>
    <w:rsid w:val="00C16DB5"/>
    <w:rsid w:val="00C8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0607D5-7416-4031-9664-C535A6BF4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20DC"/>
    <w:pPr>
      <w:ind w:left="720"/>
      <w:contextualSpacing/>
    </w:pPr>
  </w:style>
  <w:style w:type="character" w:customStyle="1" w:styleId="m2830445627326584349gmail-apple-tab-span">
    <w:name w:val="m_2830445627326584349gmail-apple-tab-span"/>
    <w:basedOn w:val="DefaultParagraphFont"/>
    <w:rsid w:val="003625A8"/>
  </w:style>
  <w:style w:type="character" w:customStyle="1" w:styleId="apple-converted-space">
    <w:name w:val="apple-converted-space"/>
    <w:basedOn w:val="DefaultParagraphFont"/>
    <w:rsid w:val="00362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9998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6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329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0111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235312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67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315024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8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789781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3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4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26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13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4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10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17</Pages>
  <Words>2325</Words>
  <Characters>1325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endsi</dc:creator>
  <cp:keywords/>
  <dc:description/>
  <cp:lastModifiedBy>virendsi</cp:lastModifiedBy>
  <cp:revision>12</cp:revision>
  <dcterms:created xsi:type="dcterms:W3CDTF">2016-11-28T00:43:00Z</dcterms:created>
  <dcterms:modified xsi:type="dcterms:W3CDTF">2016-11-28T23:38:00Z</dcterms:modified>
</cp:coreProperties>
</file>